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8D6628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1563183C" w:rsidR="00705D42" w:rsidRPr="000B05B1" w:rsidRDefault="007511FD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anuary 26, 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58F70F5A" w:rsidR="00705D42" w:rsidRPr="000B05B1" w:rsidRDefault="0006328A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Atsushi Ogat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3414B207" w:rsidR="531DB269" w:rsidRDefault="007511F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tsushi Ogata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89929C8" w14:textId="64F45963" w:rsidR="00C376A8" w:rsidRDefault="00055D2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ince</w:t>
      </w:r>
      <w:r w:rsidR="00196069">
        <w:rPr>
          <w:rFonts w:cstheme="minorHAnsi"/>
          <w:color w:val="000000" w:themeColor="text1"/>
        </w:rPr>
        <w:t xml:space="preserve"> </w:t>
      </w:r>
      <w:r w:rsidR="00AE60E1">
        <w:rPr>
          <w:rFonts w:cstheme="minorHAnsi"/>
          <w:color w:val="000000" w:themeColor="text1"/>
        </w:rPr>
        <w:t>the client, Artemis Financial</w:t>
      </w:r>
      <w:r w:rsidR="00F6411B">
        <w:rPr>
          <w:rFonts w:cstheme="minorHAnsi"/>
          <w:color w:val="000000" w:themeColor="text1"/>
        </w:rPr>
        <w:t>,</w:t>
      </w:r>
      <w:r w:rsidR="00AE60E1">
        <w:rPr>
          <w:rFonts w:cstheme="minorHAnsi"/>
          <w:color w:val="000000" w:themeColor="text1"/>
        </w:rPr>
        <w:t xml:space="preserve"> is </w:t>
      </w:r>
      <w:r w:rsidR="003D0FF1">
        <w:rPr>
          <w:rFonts w:cstheme="minorHAnsi"/>
          <w:color w:val="000000" w:themeColor="text1"/>
        </w:rPr>
        <w:t>a financial consulting company and</w:t>
      </w:r>
      <w:r w:rsidR="00DC70D9">
        <w:rPr>
          <w:rFonts w:cstheme="minorHAnsi"/>
          <w:color w:val="000000" w:themeColor="text1"/>
        </w:rPr>
        <w:t>,</w:t>
      </w:r>
      <w:r w:rsidR="003D0FF1">
        <w:rPr>
          <w:rFonts w:cstheme="minorHAnsi"/>
          <w:color w:val="000000" w:themeColor="text1"/>
        </w:rPr>
        <w:t xml:space="preserve"> therefore</w:t>
      </w:r>
      <w:r w:rsidR="00DC70D9">
        <w:rPr>
          <w:rFonts w:cstheme="minorHAnsi"/>
          <w:color w:val="000000" w:themeColor="text1"/>
        </w:rPr>
        <w:t>,</w:t>
      </w:r>
      <w:r w:rsidR="003D0FF1">
        <w:rPr>
          <w:rFonts w:cstheme="minorHAnsi"/>
          <w:color w:val="000000" w:themeColor="text1"/>
        </w:rPr>
        <w:t xml:space="preserve"> work</w:t>
      </w:r>
      <w:r w:rsidR="00DC70D9">
        <w:rPr>
          <w:rFonts w:cstheme="minorHAnsi"/>
          <w:color w:val="000000" w:themeColor="text1"/>
        </w:rPr>
        <w:t xml:space="preserve">s with sensitive financial information, secure communications are essential to the company. </w:t>
      </w:r>
      <w:r w:rsidR="006D2DA4">
        <w:rPr>
          <w:rFonts w:cstheme="minorHAnsi"/>
          <w:color w:val="000000" w:themeColor="text1"/>
        </w:rPr>
        <w:t xml:space="preserve">Secure communication would </w:t>
      </w:r>
      <w:r w:rsidR="00A22DD7">
        <w:rPr>
          <w:rFonts w:cstheme="minorHAnsi"/>
          <w:color w:val="000000" w:themeColor="text1"/>
        </w:rPr>
        <w:t xml:space="preserve">help prevent unauthorized access to this information and ensure that the data is not tampered with during transmission. </w:t>
      </w:r>
      <w:r w:rsidR="00657564">
        <w:rPr>
          <w:rFonts w:cstheme="minorHAnsi"/>
          <w:color w:val="000000" w:themeColor="text1"/>
        </w:rPr>
        <w:t>If the client c</w:t>
      </w:r>
      <w:r w:rsidR="006E080C">
        <w:rPr>
          <w:rFonts w:cstheme="minorHAnsi"/>
          <w:color w:val="000000" w:themeColor="text1"/>
        </w:rPr>
        <w:t xml:space="preserve">onducts interactional transactions, there </w:t>
      </w:r>
      <w:r w:rsidR="00A33C6C">
        <w:rPr>
          <w:rFonts w:cstheme="minorHAnsi"/>
          <w:color w:val="000000" w:themeColor="text1"/>
        </w:rPr>
        <w:t xml:space="preserve">would be additional </w:t>
      </w:r>
      <w:r w:rsidR="000470A0">
        <w:rPr>
          <w:rFonts w:cstheme="minorHAnsi"/>
          <w:color w:val="000000" w:themeColor="text1"/>
        </w:rPr>
        <w:t>regulations and standards that they need to comply with.</w:t>
      </w:r>
    </w:p>
    <w:p w14:paraId="7E3094A7" w14:textId="5714B366" w:rsidR="000470A0" w:rsidRDefault="0044032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Governmental restrictions on secure communications are also important to consider. </w:t>
      </w:r>
      <w:r w:rsidR="00C61E8E">
        <w:rPr>
          <w:rFonts w:cstheme="minorHAnsi"/>
          <w:color w:val="000000" w:themeColor="text1"/>
        </w:rPr>
        <w:t>Some jurisdiction</w:t>
      </w:r>
      <w:r w:rsidR="000D623B">
        <w:rPr>
          <w:rFonts w:cstheme="minorHAnsi"/>
          <w:color w:val="000000" w:themeColor="text1"/>
        </w:rPr>
        <w:t>s</w:t>
      </w:r>
      <w:r w:rsidR="00C61E8E">
        <w:rPr>
          <w:rFonts w:cstheme="minorHAnsi"/>
          <w:color w:val="000000" w:themeColor="text1"/>
        </w:rPr>
        <w:t xml:space="preserve"> may require data </w:t>
      </w:r>
      <w:r w:rsidR="002E3377">
        <w:rPr>
          <w:rFonts w:cstheme="minorHAnsi"/>
          <w:color w:val="000000" w:themeColor="text1"/>
        </w:rPr>
        <w:t xml:space="preserve">to </w:t>
      </w:r>
      <w:r w:rsidR="00C61E8E">
        <w:rPr>
          <w:rFonts w:cstheme="minorHAnsi"/>
          <w:color w:val="000000" w:themeColor="text1"/>
        </w:rPr>
        <w:t xml:space="preserve">be stored within the country, and encryption laws may </w:t>
      </w:r>
      <w:r w:rsidR="000C4F3C">
        <w:rPr>
          <w:rFonts w:cstheme="minorHAnsi"/>
          <w:color w:val="000000" w:themeColor="text1"/>
        </w:rPr>
        <w:t xml:space="preserve">dictate the type and strength of encryption used. </w:t>
      </w:r>
    </w:p>
    <w:p w14:paraId="3E0C2D73" w14:textId="0B12DBDE" w:rsidR="000C4F3C" w:rsidRDefault="000C4F3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External threats present now </w:t>
      </w:r>
      <w:r w:rsidR="0072435B">
        <w:rPr>
          <w:rFonts w:cstheme="minorHAnsi"/>
          <w:color w:val="000000" w:themeColor="text1"/>
        </w:rPr>
        <w:t xml:space="preserve">and in the immediate future include but are not limited to phishing attacks, </w:t>
      </w:r>
      <w:r w:rsidR="00062A76">
        <w:rPr>
          <w:rFonts w:cstheme="minorHAnsi"/>
          <w:color w:val="000000" w:themeColor="text1"/>
        </w:rPr>
        <w:t>SQL</w:t>
      </w:r>
      <w:r w:rsidR="0072435B">
        <w:rPr>
          <w:rFonts w:cstheme="minorHAnsi"/>
          <w:color w:val="000000" w:themeColor="text1"/>
        </w:rPr>
        <w:t xml:space="preserve"> injection, cr</w:t>
      </w:r>
      <w:r w:rsidR="00ED367D">
        <w:rPr>
          <w:rFonts w:cstheme="minorHAnsi"/>
          <w:color w:val="000000" w:themeColor="text1"/>
        </w:rPr>
        <w:t>oss</w:t>
      </w:r>
      <w:r w:rsidR="004B7AE0">
        <w:rPr>
          <w:rFonts w:cstheme="minorHAnsi"/>
          <w:color w:val="000000" w:themeColor="text1"/>
        </w:rPr>
        <w:t>-site scripting attacks, and man-in-the-middle attacks.</w:t>
      </w:r>
      <w:r w:rsidR="008E743F">
        <w:rPr>
          <w:rFonts w:cstheme="minorHAnsi"/>
          <w:color w:val="000000" w:themeColor="text1"/>
        </w:rPr>
        <w:t xml:space="preserve"> These threats exploit both the human factor and </w:t>
      </w:r>
      <w:r w:rsidR="002E3377">
        <w:rPr>
          <w:rFonts w:cstheme="minorHAnsi"/>
          <w:color w:val="000000" w:themeColor="text1"/>
        </w:rPr>
        <w:t>technical vulnerabilities</w:t>
      </w:r>
      <w:r w:rsidR="00364FC2">
        <w:rPr>
          <w:rFonts w:cstheme="minorHAnsi"/>
          <w:color w:val="000000" w:themeColor="text1"/>
        </w:rPr>
        <w:t xml:space="preserve">. </w:t>
      </w:r>
    </w:p>
    <w:p w14:paraId="52A10ACF" w14:textId="50DC0E05" w:rsidR="00364FC2" w:rsidRPr="000B05B1" w:rsidRDefault="000B7C4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f Artemis Financial wants to modernize, the following requirements would need to be considered. Firstly, open-source libraries are commonly used in development</w:t>
      </w:r>
      <w:r w:rsidR="009A2EFC">
        <w:rPr>
          <w:rFonts w:cstheme="minorHAnsi"/>
          <w:color w:val="000000" w:themeColor="text1"/>
        </w:rPr>
        <w:t>. However, these may introduce vulnerabilities, and therefore</w:t>
      </w:r>
      <w:r w:rsidR="00C70ACA">
        <w:rPr>
          <w:rFonts w:cstheme="minorHAnsi"/>
          <w:color w:val="000000" w:themeColor="text1"/>
        </w:rPr>
        <w:t>,</w:t>
      </w:r>
      <w:r w:rsidR="009A2EFC">
        <w:rPr>
          <w:rFonts w:cstheme="minorHAnsi"/>
          <w:color w:val="000000" w:themeColor="text1"/>
        </w:rPr>
        <w:t xml:space="preserve"> regular dependency checks should be </w:t>
      </w:r>
      <w:proofErr w:type="gramStart"/>
      <w:r w:rsidR="009A2EFC">
        <w:rPr>
          <w:rFonts w:cstheme="minorHAnsi"/>
          <w:color w:val="000000" w:themeColor="text1"/>
        </w:rPr>
        <w:t>conducted</w:t>
      </w:r>
      <w:proofErr w:type="gramEnd"/>
      <w:r w:rsidR="009A2EFC">
        <w:rPr>
          <w:rFonts w:cstheme="minorHAnsi"/>
          <w:color w:val="000000" w:themeColor="text1"/>
        </w:rPr>
        <w:t xml:space="preserve"> and</w:t>
      </w:r>
      <w:r w:rsidR="00C70ACA">
        <w:rPr>
          <w:rFonts w:cstheme="minorHAnsi"/>
          <w:color w:val="000000" w:themeColor="text1"/>
        </w:rPr>
        <w:t xml:space="preserve"> updates be made frequently. Web application technologies are constantly evolving</w:t>
      </w:r>
      <w:r w:rsidR="00ED25F6">
        <w:rPr>
          <w:rFonts w:cstheme="minorHAnsi"/>
          <w:color w:val="000000" w:themeColor="text1"/>
        </w:rPr>
        <w:t xml:space="preserve">, introducing more functionality with each iteration. However, these would require additional layers of security to </w:t>
      </w:r>
      <w:r w:rsidR="000F729B">
        <w:rPr>
          <w:rFonts w:cstheme="minorHAnsi"/>
          <w:color w:val="000000" w:themeColor="text1"/>
        </w:rPr>
        <w:t xml:space="preserve">ensure API gateways are secured and secure authentication is enforced. 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747BABFA" w:rsidR="531DB269" w:rsidRPr="000B05B1" w:rsidRDefault="005C51D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  <w:r w:rsidR="0018515F">
        <w:rPr>
          <w:rFonts w:cstheme="minorHAnsi"/>
          <w:color w:val="000000" w:themeColor="text1"/>
        </w:rPr>
        <w:t xml:space="preserve">While all areas </w:t>
      </w:r>
      <w:r w:rsidR="00D02B9D">
        <w:rPr>
          <w:rFonts w:cstheme="minorHAnsi"/>
          <w:color w:val="000000" w:themeColor="text1"/>
        </w:rPr>
        <w:t xml:space="preserve">of security are important, there are several key areas that must be addressed to secure Artemis </w:t>
      </w:r>
      <w:r w:rsidR="00D031A9">
        <w:rPr>
          <w:rFonts w:cstheme="minorHAnsi"/>
          <w:color w:val="000000" w:themeColor="text1"/>
        </w:rPr>
        <w:t>Financials’ web application</w:t>
      </w:r>
      <w:r w:rsidR="00324E9D">
        <w:rPr>
          <w:rFonts w:cstheme="minorHAnsi"/>
          <w:color w:val="000000" w:themeColor="text1"/>
        </w:rPr>
        <w:t xml:space="preserve">. </w:t>
      </w:r>
      <w:r w:rsidR="00A61977">
        <w:rPr>
          <w:rFonts w:cstheme="minorHAnsi"/>
          <w:color w:val="000000" w:themeColor="text1"/>
        </w:rPr>
        <w:t xml:space="preserve">Firstly, Input Validation is essential to sanitize user inputs and prevent </w:t>
      </w:r>
      <w:r w:rsidR="00AB71BE">
        <w:rPr>
          <w:rFonts w:cstheme="minorHAnsi"/>
          <w:color w:val="000000" w:themeColor="text1"/>
        </w:rPr>
        <w:t xml:space="preserve">attacks such as SQL injection. As the application would be reliant on a RESTful API, it should be a high priority to </w:t>
      </w:r>
      <w:r w:rsidR="00E964F8">
        <w:rPr>
          <w:rFonts w:cstheme="minorHAnsi"/>
          <w:color w:val="000000" w:themeColor="text1"/>
        </w:rPr>
        <w:t xml:space="preserve">protect data exchanges and prevent unauthorized access. Further, </w:t>
      </w:r>
      <w:r w:rsidR="00E13C4F">
        <w:rPr>
          <w:rFonts w:cstheme="minorHAnsi"/>
          <w:color w:val="000000" w:themeColor="text1"/>
        </w:rPr>
        <w:t>cryptography is important since it protects sensitive inf</w:t>
      </w:r>
      <w:r w:rsidR="00AA278F">
        <w:rPr>
          <w:rFonts w:cstheme="minorHAnsi"/>
          <w:color w:val="000000" w:themeColor="text1"/>
        </w:rPr>
        <w:t>or</w:t>
      </w:r>
      <w:r w:rsidR="00E13C4F">
        <w:rPr>
          <w:rFonts w:cstheme="minorHAnsi"/>
          <w:color w:val="000000" w:themeColor="text1"/>
        </w:rPr>
        <w:t>mation</w:t>
      </w:r>
      <w:r w:rsidR="00AA278F">
        <w:rPr>
          <w:rFonts w:cstheme="minorHAnsi"/>
          <w:color w:val="000000" w:themeColor="text1"/>
        </w:rPr>
        <w:t>, and client/server security allows c</w:t>
      </w:r>
      <w:r w:rsidR="004F518B">
        <w:rPr>
          <w:rFonts w:cstheme="minorHAnsi"/>
          <w:color w:val="000000" w:themeColor="text1"/>
        </w:rPr>
        <w:t xml:space="preserve">ommunications to remain secure through HTTPS and secure authentication. 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lastRenderedPageBreak/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B6472D" w14:textId="238C0850" w:rsidR="531DB269" w:rsidRDefault="004E5C8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Vulnerabilities found in the code include the following.</w:t>
      </w:r>
    </w:p>
    <w:p w14:paraId="01C98E69" w14:textId="1B8D2893" w:rsidR="004E5C86" w:rsidRDefault="00681C2B" w:rsidP="004E5C86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the </w:t>
      </w:r>
      <w:proofErr w:type="spellStart"/>
      <w:r>
        <w:rPr>
          <w:rFonts w:cstheme="minorHAnsi"/>
          <w:color w:val="000000" w:themeColor="text1"/>
        </w:rPr>
        <w:t>DocData</w:t>
      </w:r>
      <w:proofErr w:type="spellEnd"/>
      <w:r>
        <w:rPr>
          <w:rFonts w:cstheme="minorHAnsi"/>
          <w:color w:val="000000" w:themeColor="text1"/>
        </w:rPr>
        <w:t xml:space="preserve"> class, the </w:t>
      </w:r>
      <w:proofErr w:type="spellStart"/>
      <w:r>
        <w:rPr>
          <w:rFonts w:cstheme="minorHAnsi"/>
          <w:color w:val="000000" w:themeColor="text1"/>
        </w:rPr>
        <w:t>read_document</w:t>
      </w:r>
      <w:proofErr w:type="spellEnd"/>
      <w:r>
        <w:rPr>
          <w:rFonts w:cstheme="minorHAnsi"/>
          <w:color w:val="000000" w:themeColor="text1"/>
        </w:rPr>
        <w:t xml:space="preserve"> method </w:t>
      </w:r>
      <w:r w:rsidR="00514883">
        <w:rPr>
          <w:rFonts w:cstheme="minorHAnsi"/>
          <w:color w:val="000000" w:themeColor="text1"/>
        </w:rPr>
        <w:t>establishes a connection to the database without sanitizing the inputs, exposing it to SQL injection.</w:t>
      </w:r>
    </w:p>
    <w:p w14:paraId="52DAD456" w14:textId="5B7B3E17" w:rsidR="00514883" w:rsidRDefault="00C5628F" w:rsidP="004E5C86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the </w:t>
      </w:r>
      <w:proofErr w:type="spellStart"/>
      <w:r>
        <w:rPr>
          <w:rFonts w:cstheme="minorHAnsi"/>
          <w:color w:val="000000" w:themeColor="text1"/>
        </w:rPr>
        <w:t>DocData</w:t>
      </w:r>
      <w:proofErr w:type="spellEnd"/>
      <w:r>
        <w:rPr>
          <w:rFonts w:cstheme="minorHAnsi"/>
          <w:color w:val="000000" w:themeColor="text1"/>
        </w:rPr>
        <w:t xml:space="preserve"> class, database credentials (“root”, “root)</w:t>
      </w:r>
      <w:r w:rsidR="007D6B36">
        <w:rPr>
          <w:rFonts w:cstheme="minorHAnsi"/>
          <w:color w:val="000000" w:themeColor="text1"/>
        </w:rPr>
        <w:t xml:space="preserve"> are hardcoded. This makes the code easily exploitable if the source code is accessed.</w:t>
      </w:r>
    </w:p>
    <w:p w14:paraId="725245F9" w14:textId="396B36A4" w:rsidR="007D6B36" w:rsidRDefault="00A951A0" w:rsidP="004E5C86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the </w:t>
      </w:r>
      <w:proofErr w:type="spellStart"/>
      <w:r>
        <w:rPr>
          <w:rFonts w:cstheme="minorHAnsi"/>
          <w:color w:val="000000" w:themeColor="text1"/>
        </w:rPr>
        <w:t>CRUDController</w:t>
      </w:r>
      <w:proofErr w:type="spellEnd"/>
      <w:r>
        <w:rPr>
          <w:rFonts w:cstheme="minorHAnsi"/>
          <w:color w:val="000000" w:themeColor="text1"/>
        </w:rPr>
        <w:t xml:space="preserve"> and </w:t>
      </w:r>
      <w:proofErr w:type="spellStart"/>
      <w:r>
        <w:rPr>
          <w:rFonts w:cstheme="minorHAnsi"/>
          <w:color w:val="000000" w:themeColor="text1"/>
        </w:rPr>
        <w:t>GreetingController</w:t>
      </w:r>
      <w:proofErr w:type="spellEnd"/>
      <w:r>
        <w:rPr>
          <w:rFonts w:cstheme="minorHAnsi"/>
          <w:color w:val="000000" w:themeColor="text1"/>
        </w:rPr>
        <w:t xml:space="preserve"> classes, the @RequestParam parameters are used directly without being validated and sanitized,</w:t>
      </w:r>
      <w:r w:rsidR="0094550F">
        <w:rPr>
          <w:rFonts w:cstheme="minorHAnsi"/>
          <w:color w:val="000000" w:themeColor="text1"/>
        </w:rPr>
        <w:t xml:space="preserve"> thus making it vulnerable to injection attacks.</w:t>
      </w:r>
    </w:p>
    <w:p w14:paraId="0956D76C" w14:textId="19AD9CE7" w:rsidR="0094550F" w:rsidRDefault="0094550F" w:rsidP="004E5C86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the </w:t>
      </w:r>
      <w:proofErr w:type="spellStart"/>
      <w:r>
        <w:rPr>
          <w:rFonts w:cstheme="minorHAnsi"/>
          <w:color w:val="000000" w:themeColor="text1"/>
        </w:rPr>
        <w:t>DocData</w:t>
      </w:r>
      <w:proofErr w:type="spellEnd"/>
      <w:r>
        <w:rPr>
          <w:rFonts w:cstheme="minorHAnsi"/>
          <w:color w:val="000000" w:themeColor="text1"/>
        </w:rPr>
        <w:t xml:space="preserve"> class, </w:t>
      </w:r>
      <w:r w:rsidR="00456EAF">
        <w:rPr>
          <w:rFonts w:cstheme="minorHAnsi"/>
          <w:color w:val="000000" w:themeColor="text1"/>
        </w:rPr>
        <w:t xml:space="preserve">the </w:t>
      </w:r>
      <w:proofErr w:type="spellStart"/>
      <w:r w:rsidR="00456EAF">
        <w:rPr>
          <w:rFonts w:cstheme="minorHAnsi"/>
          <w:color w:val="000000" w:themeColor="text1"/>
        </w:rPr>
        <w:t>S</w:t>
      </w:r>
      <w:r w:rsidR="00493AD7">
        <w:rPr>
          <w:rFonts w:cstheme="minorHAnsi"/>
          <w:color w:val="000000" w:themeColor="text1"/>
        </w:rPr>
        <w:t>QL</w:t>
      </w:r>
      <w:r w:rsidR="002551E9">
        <w:rPr>
          <w:rFonts w:cstheme="minorHAnsi"/>
          <w:color w:val="000000" w:themeColor="text1"/>
        </w:rPr>
        <w:t>Exception</w:t>
      </w:r>
      <w:proofErr w:type="spellEnd"/>
      <w:r w:rsidR="002551E9">
        <w:rPr>
          <w:rFonts w:cstheme="minorHAnsi"/>
          <w:color w:val="000000" w:themeColor="text1"/>
        </w:rPr>
        <w:t xml:space="preserve"> in the </w:t>
      </w:r>
      <w:proofErr w:type="spellStart"/>
      <w:r w:rsidR="002551E9">
        <w:rPr>
          <w:rFonts w:cstheme="minorHAnsi"/>
          <w:color w:val="000000" w:themeColor="text1"/>
        </w:rPr>
        <w:t>read_document</w:t>
      </w:r>
      <w:proofErr w:type="spellEnd"/>
      <w:r w:rsidR="002551E9">
        <w:rPr>
          <w:rFonts w:cstheme="minorHAnsi"/>
          <w:color w:val="000000" w:themeColor="text1"/>
        </w:rPr>
        <w:t xml:space="preserve"> method is only logged with </w:t>
      </w:r>
      <w:proofErr w:type="spellStart"/>
      <w:r w:rsidR="002551E9">
        <w:rPr>
          <w:rFonts w:cstheme="minorHAnsi"/>
          <w:color w:val="000000" w:themeColor="text1"/>
        </w:rPr>
        <w:t>e.printStackTrace</w:t>
      </w:r>
      <w:proofErr w:type="spellEnd"/>
      <w:r w:rsidR="002551E9">
        <w:rPr>
          <w:rFonts w:cstheme="minorHAnsi"/>
          <w:color w:val="000000" w:themeColor="text1"/>
        </w:rPr>
        <w:t>(). This can potentially expose stack traces to attackers.</w:t>
      </w:r>
    </w:p>
    <w:p w14:paraId="4695E90B" w14:textId="47E45E3B" w:rsidR="007F4638" w:rsidRDefault="007F4638" w:rsidP="004E5C86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the customer class, the </w:t>
      </w:r>
      <w:proofErr w:type="spellStart"/>
      <w:r>
        <w:rPr>
          <w:rFonts w:cstheme="minorHAnsi"/>
          <w:color w:val="000000" w:themeColor="text1"/>
        </w:rPr>
        <w:t>account_balance</w:t>
      </w:r>
      <w:proofErr w:type="spellEnd"/>
      <w:r>
        <w:rPr>
          <w:rFonts w:cstheme="minorHAnsi"/>
          <w:color w:val="000000" w:themeColor="text1"/>
        </w:rPr>
        <w:t xml:space="preserve"> variable </w:t>
      </w:r>
      <w:r w:rsidR="008E5951">
        <w:rPr>
          <w:rFonts w:cstheme="minorHAnsi"/>
          <w:color w:val="000000" w:themeColor="text1"/>
        </w:rPr>
        <w:t xml:space="preserve">can be accessed </w:t>
      </w:r>
      <w:r w:rsidR="008A1189">
        <w:rPr>
          <w:rFonts w:cstheme="minorHAnsi"/>
          <w:color w:val="000000" w:themeColor="text1"/>
        </w:rPr>
        <w:t>from outside the class</w:t>
      </w:r>
      <w:r w:rsidR="00844704">
        <w:rPr>
          <w:rFonts w:cstheme="minorHAnsi"/>
          <w:color w:val="000000" w:themeColor="text1"/>
        </w:rPr>
        <w:t>.</w:t>
      </w:r>
    </w:p>
    <w:p w14:paraId="6B542566" w14:textId="05AF00B5" w:rsidR="008A1189" w:rsidRDefault="00987742" w:rsidP="004E5C86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</w:t>
      </w:r>
      <w:r w:rsidR="00482CFC">
        <w:rPr>
          <w:rFonts w:cstheme="minorHAnsi"/>
          <w:color w:val="000000" w:themeColor="text1"/>
        </w:rPr>
        <w:t xml:space="preserve">the </w:t>
      </w:r>
      <w:proofErr w:type="spellStart"/>
      <w:r w:rsidR="00937161">
        <w:rPr>
          <w:rFonts w:cstheme="minorHAnsi"/>
          <w:color w:val="000000" w:themeColor="text1"/>
        </w:rPr>
        <w:t>myDateTime</w:t>
      </w:r>
      <w:proofErr w:type="spellEnd"/>
      <w:r w:rsidR="00937161">
        <w:rPr>
          <w:rFonts w:cstheme="minorHAnsi"/>
          <w:color w:val="000000" w:themeColor="text1"/>
        </w:rPr>
        <w:t xml:space="preserve"> class, the </w:t>
      </w:r>
      <w:proofErr w:type="spellStart"/>
      <w:r w:rsidR="00937161">
        <w:rPr>
          <w:rFonts w:cstheme="minorHAnsi"/>
          <w:color w:val="000000" w:themeColor="text1"/>
        </w:rPr>
        <w:t>setMyDateTime</w:t>
      </w:r>
      <w:proofErr w:type="spellEnd"/>
      <w:r w:rsidR="00937161">
        <w:rPr>
          <w:rFonts w:cstheme="minorHAnsi"/>
          <w:color w:val="000000" w:themeColor="text1"/>
        </w:rPr>
        <w:t xml:space="preserve"> does not validate </w:t>
      </w:r>
      <w:r w:rsidR="00844704">
        <w:rPr>
          <w:rFonts w:cstheme="minorHAnsi"/>
          <w:color w:val="000000" w:themeColor="text1"/>
        </w:rPr>
        <w:t>the input values for seconds, minutes, or hours, which could lead to invalid or malicious data being processed.</w:t>
      </w:r>
    </w:p>
    <w:p w14:paraId="0CB07FD0" w14:textId="1ED67E31" w:rsidR="00844704" w:rsidRPr="004E5C86" w:rsidRDefault="00EE0C68" w:rsidP="004E5C86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the </w:t>
      </w:r>
      <w:proofErr w:type="spellStart"/>
      <w:r>
        <w:rPr>
          <w:rFonts w:cstheme="minorHAnsi"/>
          <w:color w:val="000000" w:themeColor="text1"/>
        </w:rPr>
        <w:t>DocData</w:t>
      </w:r>
      <w:proofErr w:type="spellEnd"/>
      <w:r>
        <w:rPr>
          <w:rFonts w:cstheme="minorHAnsi"/>
          <w:color w:val="000000" w:themeColor="text1"/>
        </w:rPr>
        <w:t xml:space="preserve"> class, the database connection is not closed which can lead to potential resource leaks.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30938" w14:textId="2DD281E3" w:rsidR="003A2F8A" w:rsidRDefault="005F79B0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Multiple dependencies</w:t>
      </w:r>
      <w:r w:rsidR="001D0FC7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were identified after</w:t>
      </w:r>
      <w:r w:rsidR="001D0FC7">
        <w:rPr>
          <w:rFonts w:cstheme="minorHAnsi"/>
          <w:color w:val="000000" w:themeColor="text1"/>
        </w:rPr>
        <w:t xml:space="preserve"> a static test using dependency check </w:t>
      </w:r>
      <w:r>
        <w:rPr>
          <w:rFonts w:cstheme="minorHAnsi"/>
          <w:color w:val="000000" w:themeColor="text1"/>
        </w:rPr>
        <w:t>Maven.</w:t>
      </w:r>
      <w:r w:rsidR="004C6050">
        <w:rPr>
          <w:rFonts w:cstheme="minorHAnsi"/>
          <w:color w:val="000000" w:themeColor="text1"/>
        </w:rPr>
        <w:t xml:space="preserve"> </w:t>
      </w:r>
      <w:r w:rsidR="001D7D4D">
        <w:rPr>
          <w:rFonts w:cstheme="minorHAnsi"/>
          <w:color w:val="000000" w:themeColor="text1"/>
        </w:rPr>
        <w:t>The results are shown below.</w:t>
      </w:r>
    </w:p>
    <w:p w14:paraId="7449AA5D" w14:textId="77777777" w:rsidR="005F79B0" w:rsidRDefault="005F79B0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4"/>
        <w:gridCol w:w="2951"/>
        <w:gridCol w:w="2161"/>
        <w:gridCol w:w="928"/>
        <w:gridCol w:w="689"/>
        <w:gridCol w:w="709"/>
        <w:gridCol w:w="918"/>
      </w:tblGrid>
      <w:tr w:rsidR="001D7D4D" w14:paraId="5C72FEE0" w14:textId="77777777" w:rsidTr="001D7D4D">
        <w:trPr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42D6DCF" w14:textId="77777777" w:rsidR="001D7D4D" w:rsidRDefault="001D7D4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epende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DDA866D" w14:textId="77777777" w:rsidR="001D7D4D" w:rsidRDefault="001D7D4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Vulnerability IDs</w:t>
            </w:r>
            <w:r>
              <w:rPr>
                <w:rStyle w:val="arrow"/>
                <w:rFonts w:ascii="Arial" w:hAnsi="Arial" w:cs="Arial"/>
                <w:b/>
                <w:bCs/>
                <w:color w:val="000000"/>
                <w:sz w:val="20"/>
                <w:szCs w:val="20"/>
              </w:rPr>
              <w:t>↑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363D07A" w14:textId="77777777" w:rsidR="001D7D4D" w:rsidRDefault="001D7D4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ck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74199BC" w14:textId="77777777" w:rsidR="001D7D4D" w:rsidRDefault="001D7D4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Highest Seve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AB38ABB" w14:textId="77777777" w:rsidR="001D7D4D" w:rsidRDefault="001D7D4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VE 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4DDDBB5" w14:textId="77777777" w:rsidR="001D7D4D" w:rsidRDefault="001D7D4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nfid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E429C4C" w14:textId="77777777" w:rsidR="001D7D4D" w:rsidRDefault="001D7D4D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vidence Count</w:t>
            </w:r>
          </w:p>
        </w:tc>
      </w:tr>
      <w:tr w:rsidR="001D7D4D" w14:paraId="0E626EBF" w14:textId="77777777" w:rsidTr="001D7D4D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2A8CD89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6_a55e6d987f50a515c9260b0451b4fa217dc5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log4j-api-2.12.1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0E1EBC4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</w:t>
              </w:r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h</w:t>
              </w:r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e:log4j:2.12.1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61EA6BA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3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apache.logging.log4j/log4j-api@2.12.1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0EF1651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F381F15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70D33A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082A0DF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</w:tr>
      <w:tr w:rsidR="001D7D4D" w14:paraId="4D1AE1BF" w14:textId="77777777" w:rsidTr="001D7D4D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13F3FCB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14_ad32909314fe2ba02cec036434c0addd19b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tomcat-embed-core-</w:t>
              </w:r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lastRenderedPageBreak/>
                <w:t>9.0.30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27F479C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tomcat:9.0.30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1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_tomcat:apache_tomcat:9.0.30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7EADEB4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6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apache.tomcat.embed/tomcat-embed-core@9.0.30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6E4740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9B0545E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CA16621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6D7BA81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</w:tr>
      <w:tr w:rsidR="001D7D4D" w14:paraId="4111B278" w14:textId="77777777" w:rsidTr="001D7D4D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B533208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2_991c96a4e31e6c19e2b9136c8955bd423f2d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bcprov-jdk15on-1.46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1B327FC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bouncycastle:legion-of-the-bouncy-castle-java-crytography-api:1.46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11C889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8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bouncycastle/bcprov-jdk15on@1.46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2470F6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B25CD63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4451DF1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A9A6B4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7</w:t>
            </w:r>
          </w:p>
        </w:tc>
      </w:tr>
      <w:tr w:rsidR="001D7D4D" w14:paraId="119ADEAE" w14:textId="77777777" w:rsidTr="001D7D4D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EF88A39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10_0528de95f198afafbcfb0c09d2e43b6e0ea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jackson-databind-2.10.2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FDB845F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9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fasterxml:jackson-databind:2.10.2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3721E49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0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com.fasterxml.jackson.core/jackson-databind@2.10.2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C008E0A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C560653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B3D7F2F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145109B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9</w:t>
            </w:r>
          </w:p>
        </w:tc>
      </w:tr>
      <w:tr w:rsidR="001D7D4D" w14:paraId="29ACC928" w14:textId="77777777" w:rsidTr="001D7D4D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D5D80EA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21_0250c8c641433dc06b1b44e4563fa08a2fb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beans-5.2.3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7278AB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300818B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3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beans@5.2.3.RELEASE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57671CA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BF80003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42564AE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9944F23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1D7D4D" w14:paraId="5A37DF32" w14:textId="77777777" w:rsidTr="001D7D4D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4ADDC65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23_7750c95c96c7a1885c8b1b503ba915bc33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context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CECF8DD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A141EE3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6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context@5.2.3.RELEASE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0F1B3D1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38C5276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944442C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AF81484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1D7D4D" w14:paraId="6DB992E2" w14:textId="77777777" w:rsidTr="001D7D4D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C7A79CD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24_d0c6bb10758805b2153c589686b8045554b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expression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19F71E1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7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2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CE0BEBA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9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expression@5.2.3.RELEASE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5018DF5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7AFC62C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D525B7A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B8C3AD4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</w:tr>
      <w:tr w:rsidR="001D7D4D" w14:paraId="1AF96195" w14:textId="77777777" w:rsidTr="001D7D4D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344C6F7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20_dd386a02e40b915ab400a3bf9f586d2dc4c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web-5.2.3.RE</w:t>
              </w:r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lastRenderedPageBreak/>
                <w:t>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091A390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</w:t>
              </w:r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lastRenderedPageBreak/>
                <w:t>framework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E3C76C5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2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</w:t>
              </w:r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lastRenderedPageBreak/>
                <w:t>web@5.2.3.RELEASE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0A561E4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3A937EE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DD35F9C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107955A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1D7D4D" w14:paraId="163CDFFC" w14:textId="77777777" w:rsidTr="001D7D4D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C215A55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22_745a62502023d2496b565b7fe102bb1ee22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webmvc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69365FA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FBC0A0C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5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/spring-webmvc@5.2.3.RELEASE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BDA7396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690F35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1D3629D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57AE1FF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0</w:t>
            </w:r>
          </w:p>
        </w:tc>
      </w:tr>
      <w:tr w:rsidR="001D7D4D" w14:paraId="70BE86A0" w14:textId="77777777" w:rsidTr="001D7D4D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869930D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4_7c4f3c474fb2c041d8028740440937705ebb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logback-classic-1.2.3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53B1EA8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6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qos:logback:1.2.3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813F11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7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ch.qos.logback/logback-classic@1.2.3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013F17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82254D8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81D9F4F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3759414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</w:tr>
      <w:tr w:rsidR="001D7D4D" w14:paraId="01000F0F" w14:textId="77777777" w:rsidTr="001D7D4D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3F8D47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5_864344400c3d4d92dfeb0a305dc87d953677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logback-core-1.2.3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91BBEE0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8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qos:logback:1.2.3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76684C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9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ch.qos.logback/logback-core@1.2.3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18C0C0B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4B6D313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4CC218B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62FC0B0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</w:tr>
      <w:tr w:rsidR="001D7D4D" w14:paraId="4522ADD8" w14:textId="77777777" w:rsidTr="001D7D4D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A4E743C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17_7fd00bcd87e14b6ba66279282ef15efa30d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hibernate-validator-6.0.18.Final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ECE0E1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0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redhat:hibernate_validator:6.0.18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FE998A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1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hibernate.validator/hibernate-validator@6.0.18.Final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F55042D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B8DD8EF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BC8379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B08A158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</w:tr>
      <w:tr w:rsidR="001D7D4D" w14:paraId="0E86E15B" w14:textId="77777777" w:rsidTr="001D7D4D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E74217E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9_8b6e01ef661d8378ae6dd7b511a7f2a33fae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nakeyaml-1.25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835B970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2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nakeyaml_project:snakeyaml:1.25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3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yaml_project:yaml:1.25:*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017CF49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4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yaml/snakeyaml@1.25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C77F5F1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122F0E6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48072EE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EC60A5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</w:tr>
      <w:tr w:rsidR="001D7D4D" w14:paraId="7CD9B4CB" w14:textId="77777777" w:rsidTr="001D7D4D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7801362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w:anchor="l3_225a4fd31156c254e3bb92adb42ee8c6de81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spring-boot-2.2.4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77480B3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5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boot:2.2.4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B7A34AA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6" w:tgtFrame="_blank" w:history="1">
              <w:proofErr w:type="spellStart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</w:t>
              </w:r>
              <w:proofErr w:type="spellEnd"/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/org.springframework.boot/spring-boot@2.2.4.RELEASE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A4304DE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81EB1CF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C982106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337C051" w14:textId="77777777" w:rsidR="001D7D4D" w:rsidRDefault="001D7D4D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2</w:t>
            </w:r>
          </w:p>
        </w:tc>
      </w:tr>
    </w:tbl>
    <w:p w14:paraId="5FF43B5C" w14:textId="77777777" w:rsidR="001D7D4D" w:rsidRDefault="001D7D4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3E9B36F" w14:textId="77777777" w:rsidR="005F79B0" w:rsidRDefault="005F79B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DF76173" w14:textId="1CA1E420" w:rsidR="00D50669" w:rsidRPr="000B05B1" w:rsidRDefault="000D3149" w:rsidP="00DC5AB3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  <w:color w:val="000000" w:themeColor="text1"/>
        </w:rPr>
        <w:t xml:space="preserve">To mitigate the vulnerabilities found in the application, </w:t>
      </w:r>
      <w:r w:rsidR="0051675B">
        <w:rPr>
          <w:rFonts w:cstheme="minorHAnsi"/>
          <w:color w:val="000000" w:themeColor="text1"/>
        </w:rPr>
        <w:t>developers should start by sanitizing user inputs in the</w:t>
      </w:r>
      <w:r w:rsidR="00CF0669">
        <w:rPr>
          <w:rFonts w:cstheme="minorHAnsi"/>
          <w:color w:val="000000" w:themeColor="text1"/>
        </w:rPr>
        <w:t xml:space="preserve"> </w:t>
      </w:r>
      <w:proofErr w:type="spellStart"/>
      <w:r w:rsidR="00CF0669">
        <w:rPr>
          <w:rFonts w:cstheme="minorHAnsi"/>
          <w:color w:val="000000" w:themeColor="text1"/>
        </w:rPr>
        <w:t>read_document</w:t>
      </w:r>
      <w:proofErr w:type="spellEnd"/>
      <w:r w:rsidR="00CF0669">
        <w:rPr>
          <w:rFonts w:cstheme="minorHAnsi"/>
          <w:color w:val="000000" w:themeColor="text1"/>
        </w:rPr>
        <w:t xml:space="preserve"> method of the </w:t>
      </w:r>
      <w:r w:rsidR="0051675B">
        <w:rPr>
          <w:rFonts w:cstheme="minorHAnsi"/>
          <w:color w:val="000000" w:themeColor="text1"/>
        </w:rPr>
        <w:t xml:space="preserve"> </w:t>
      </w:r>
      <w:proofErr w:type="spellStart"/>
      <w:r w:rsidR="0051675B">
        <w:rPr>
          <w:rFonts w:cstheme="minorHAnsi"/>
          <w:color w:val="000000" w:themeColor="text1"/>
        </w:rPr>
        <w:t>DocData</w:t>
      </w:r>
      <w:proofErr w:type="spellEnd"/>
      <w:r w:rsidR="0051675B">
        <w:rPr>
          <w:rFonts w:cstheme="minorHAnsi"/>
          <w:color w:val="000000" w:themeColor="text1"/>
        </w:rPr>
        <w:t xml:space="preserve"> clas</w:t>
      </w:r>
      <w:r w:rsidR="00CF0669">
        <w:rPr>
          <w:rFonts w:cstheme="minorHAnsi"/>
          <w:color w:val="000000" w:themeColor="text1"/>
        </w:rPr>
        <w:t xml:space="preserve">s to prevent SQL injection attacks. Also, proper input validation and output encoding should be implemented in the </w:t>
      </w:r>
      <w:proofErr w:type="spellStart"/>
      <w:r w:rsidR="00CF0669">
        <w:rPr>
          <w:rFonts w:cstheme="minorHAnsi"/>
          <w:color w:val="000000" w:themeColor="text1"/>
        </w:rPr>
        <w:t>CRUDController</w:t>
      </w:r>
      <w:proofErr w:type="spellEnd"/>
      <w:r w:rsidR="00CF0669">
        <w:rPr>
          <w:rFonts w:cstheme="minorHAnsi"/>
          <w:color w:val="000000" w:themeColor="text1"/>
        </w:rPr>
        <w:t xml:space="preserve"> and </w:t>
      </w:r>
      <w:proofErr w:type="spellStart"/>
      <w:r w:rsidR="00CF0669">
        <w:rPr>
          <w:rFonts w:cstheme="minorHAnsi"/>
          <w:color w:val="000000" w:themeColor="text1"/>
        </w:rPr>
        <w:t>GreetingController</w:t>
      </w:r>
      <w:proofErr w:type="spellEnd"/>
      <w:r w:rsidR="00CF0669">
        <w:rPr>
          <w:rFonts w:cstheme="minorHAnsi"/>
          <w:color w:val="000000" w:themeColor="text1"/>
        </w:rPr>
        <w:t xml:space="preserve"> classes to</w:t>
      </w:r>
      <w:r w:rsidR="006368C4">
        <w:rPr>
          <w:rFonts w:cstheme="minorHAnsi"/>
          <w:color w:val="000000" w:themeColor="text1"/>
        </w:rPr>
        <w:t xml:space="preserve"> mitigate injection risks. Further, hardcoding database credentials in the source code should be avoided</w:t>
      </w:r>
      <w:r w:rsidR="00BB59A7">
        <w:rPr>
          <w:rFonts w:cstheme="minorHAnsi"/>
          <w:color w:val="000000" w:themeColor="text1"/>
        </w:rPr>
        <w:t>.</w:t>
      </w:r>
      <w:r w:rsidR="006368C4">
        <w:rPr>
          <w:rFonts w:cstheme="minorHAnsi"/>
          <w:color w:val="000000" w:themeColor="text1"/>
        </w:rPr>
        <w:t xml:space="preserve"> </w:t>
      </w:r>
      <w:r w:rsidR="00BB59A7">
        <w:rPr>
          <w:rFonts w:cstheme="minorHAnsi"/>
          <w:color w:val="000000" w:themeColor="text1"/>
        </w:rPr>
        <w:t>Instead,</w:t>
      </w:r>
      <w:r w:rsidR="006368C4">
        <w:rPr>
          <w:rFonts w:cstheme="minorHAnsi"/>
          <w:color w:val="000000" w:themeColor="text1"/>
        </w:rPr>
        <w:t xml:space="preserve"> </w:t>
      </w:r>
      <w:r w:rsidR="008D4C3A">
        <w:rPr>
          <w:rFonts w:cstheme="minorHAnsi"/>
          <w:color w:val="000000" w:themeColor="text1"/>
        </w:rPr>
        <w:t xml:space="preserve">environment variables </w:t>
      </w:r>
      <w:r w:rsidR="00BB59A7">
        <w:rPr>
          <w:rFonts w:cstheme="minorHAnsi"/>
          <w:color w:val="000000" w:themeColor="text1"/>
        </w:rPr>
        <w:t xml:space="preserve">should be used </w:t>
      </w:r>
      <w:r w:rsidR="008D4C3A">
        <w:rPr>
          <w:rFonts w:cstheme="minorHAnsi"/>
          <w:color w:val="000000" w:themeColor="text1"/>
        </w:rPr>
        <w:t>to handle sensitive information.</w:t>
      </w:r>
      <w:r w:rsidR="00A408B7">
        <w:rPr>
          <w:rFonts w:cstheme="minorHAnsi"/>
          <w:color w:val="000000" w:themeColor="text1"/>
        </w:rPr>
        <w:t xml:space="preserve"> </w:t>
      </w:r>
      <w:r w:rsidR="00E37430">
        <w:rPr>
          <w:rFonts w:cstheme="minorHAnsi"/>
          <w:color w:val="000000" w:themeColor="text1"/>
        </w:rPr>
        <w:t xml:space="preserve">In the customer class, the </w:t>
      </w:r>
      <w:proofErr w:type="spellStart"/>
      <w:r w:rsidR="00E37430">
        <w:rPr>
          <w:rFonts w:cstheme="minorHAnsi"/>
          <w:color w:val="000000" w:themeColor="text1"/>
        </w:rPr>
        <w:t>account_balnace</w:t>
      </w:r>
      <w:proofErr w:type="spellEnd"/>
      <w:r w:rsidR="00E37430">
        <w:rPr>
          <w:rFonts w:cstheme="minorHAnsi"/>
          <w:color w:val="000000" w:themeColor="text1"/>
        </w:rPr>
        <w:t xml:space="preserve"> variable should be secured. This can be done by encapsulating it to prevent unauthorized access. Input values in the </w:t>
      </w:r>
      <w:proofErr w:type="spellStart"/>
      <w:r w:rsidR="00E37430">
        <w:rPr>
          <w:rFonts w:cstheme="minorHAnsi"/>
          <w:color w:val="000000" w:themeColor="text1"/>
        </w:rPr>
        <w:t>myDateTime</w:t>
      </w:r>
      <w:proofErr w:type="spellEnd"/>
      <w:r w:rsidR="00E37430">
        <w:rPr>
          <w:rFonts w:cstheme="minorHAnsi"/>
          <w:color w:val="000000" w:themeColor="text1"/>
        </w:rPr>
        <w:t xml:space="preserve"> class should be validated so that only valid data is processed. </w:t>
      </w:r>
      <w:r w:rsidR="00D50669">
        <w:rPr>
          <w:rFonts w:cstheme="minorHAnsi"/>
          <w:color w:val="000000" w:themeColor="text1"/>
        </w:rPr>
        <w:t xml:space="preserve">Database connections should be closed after use in the </w:t>
      </w:r>
      <w:proofErr w:type="spellStart"/>
      <w:r w:rsidR="00D50669">
        <w:rPr>
          <w:rFonts w:cstheme="minorHAnsi"/>
          <w:color w:val="000000" w:themeColor="text1"/>
        </w:rPr>
        <w:t>DocData</w:t>
      </w:r>
      <w:proofErr w:type="spellEnd"/>
      <w:r w:rsidR="00D50669">
        <w:rPr>
          <w:rFonts w:cstheme="minorHAnsi"/>
          <w:color w:val="000000" w:themeColor="text1"/>
        </w:rPr>
        <w:t xml:space="preserve"> class to prevent resource leaks.</w:t>
      </w:r>
      <w:r w:rsidR="001478F4">
        <w:rPr>
          <w:rFonts w:cstheme="minorHAnsi"/>
          <w:color w:val="000000" w:themeColor="text1"/>
        </w:rPr>
        <w:t xml:space="preserve"> </w:t>
      </w:r>
      <w:r w:rsidR="00D50669">
        <w:rPr>
          <w:rFonts w:cstheme="minorHAnsi"/>
          <w:color w:val="000000" w:themeColor="text1"/>
        </w:rPr>
        <w:t>To address the vulnerabilities found by the dependency check, affected dependencies should be updated to their latest versions</w:t>
      </w:r>
      <w:r w:rsidR="00FE283C">
        <w:rPr>
          <w:rFonts w:cstheme="minorHAnsi"/>
          <w:color w:val="000000" w:themeColor="text1"/>
        </w:rPr>
        <w:t xml:space="preserve">. If no update </w:t>
      </w:r>
      <w:r w:rsidR="00DF7FC2">
        <w:rPr>
          <w:rFonts w:cstheme="minorHAnsi"/>
          <w:color w:val="000000" w:themeColor="text1"/>
        </w:rPr>
        <w:t>is</w:t>
      </w:r>
      <w:r w:rsidR="00FE283C">
        <w:rPr>
          <w:rFonts w:cstheme="minorHAnsi"/>
          <w:color w:val="000000" w:themeColor="text1"/>
        </w:rPr>
        <w:t xml:space="preserve"> available, it may be necessary to</w:t>
      </w:r>
      <w:r w:rsidR="007A3662">
        <w:rPr>
          <w:rFonts w:cstheme="minorHAnsi"/>
          <w:color w:val="000000" w:themeColor="text1"/>
        </w:rPr>
        <w:t xml:space="preserve"> consider</w:t>
      </w:r>
      <w:r w:rsidR="00FE283C">
        <w:rPr>
          <w:rFonts w:cstheme="minorHAnsi"/>
          <w:color w:val="000000" w:themeColor="text1"/>
        </w:rPr>
        <w:t xml:space="preserve"> </w:t>
      </w:r>
      <w:r w:rsidR="007A3662">
        <w:rPr>
          <w:rFonts w:cstheme="minorHAnsi"/>
          <w:color w:val="000000" w:themeColor="text1"/>
        </w:rPr>
        <w:t>using alternatives.</w:t>
      </w:r>
    </w:p>
    <w:sectPr w:rsidR="00D50669" w:rsidRPr="000B05B1" w:rsidSect="00F20525">
      <w:headerReference w:type="default" r:id="rId47"/>
      <w:footerReference w:type="even" r:id="rId48"/>
      <w:footerReference w:type="default" r:id="rId4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EBE1683"/>
    <w:multiLevelType w:val="hybridMultilevel"/>
    <w:tmpl w:val="158286F4"/>
    <w:lvl w:ilvl="0" w:tplc="A8289BC4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18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3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4"/>
  </w:num>
  <w:num w:numId="5" w16cid:durableId="1327516238">
    <w:abstractNumId w:val="21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9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0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2"/>
  </w:num>
  <w:num w:numId="21" w16cid:durableId="1595164647">
    <w:abstractNumId w:val="25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8"/>
  </w:num>
  <w:num w:numId="25" w16cid:durableId="318656350">
    <w:abstractNumId w:val="4"/>
  </w:num>
  <w:num w:numId="26" w16cid:durableId="184682581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470A0"/>
    <w:rsid w:val="00052476"/>
    <w:rsid w:val="00055D2A"/>
    <w:rsid w:val="00062A76"/>
    <w:rsid w:val="0006328A"/>
    <w:rsid w:val="000B05B1"/>
    <w:rsid w:val="000B1264"/>
    <w:rsid w:val="000B7C48"/>
    <w:rsid w:val="000C4F3C"/>
    <w:rsid w:val="000D2A1B"/>
    <w:rsid w:val="000D3149"/>
    <w:rsid w:val="000D4B1E"/>
    <w:rsid w:val="000D623B"/>
    <w:rsid w:val="000F729B"/>
    <w:rsid w:val="00113667"/>
    <w:rsid w:val="001240EF"/>
    <w:rsid w:val="00125FEF"/>
    <w:rsid w:val="0013182C"/>
    <w:rsid w:val="001478F4"/>
    <w:rsid w:val="0016475A"/>
    <w:rsid w:val="001650C9"/>
    <w:rsid w:val="00173CC0"/>
    <w:rsid w:val="0018515F"/>
    <w:rsid w:val="00187548"/>
    <w:rsid w:val="00196069"/>
    <w:rsid w:val="001A0DA2"/>
    <w:rsid w:val="001A381D"/>
    <w:rsid w:val="001C55A7"/>
    <w:rsid w:val="001D0FC7"/>
    <w:rsid w:val="001D7D4D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551E9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E3377"/>
    <w:rsid w:val="002F3F84"/>
    <w:rsid w:val="002F66FC"/>
    <w:rsid w:val="00321D27"/>
    <w:rsid w:val="003221D7"/>
    <w:rsid w:val="00324E9D"/>
    <w:rsid w:val="0032740C"/>
    <w:rsid w:val="00352FD0"/>
    <w:rsid w:val="00364FC2"/>
    <w:rsid w:val="003726AD"/>
    <w:rsid w:val="0037344C"/>
    <w:rsid w:val="00393181"/>
    <w:rsid w:val="003A0BF9"/>
    <w:rsid w:val="003A2F8A"/>
    <w:rsid w:val="003C2AE6"/>
    <w:rsid w:val="003D0FF1"/>
    <w:rsid w:val="003D5918"/>
    <w:rsid w:val="003E399D"/>
    <w:rsid w:val="003E5350"/>
    <w:rsid w:val="003F32E7"/>
    <w:rsid w:val="003F4787"/>
    <w:rsid w:val="003F695D"/>
    <w:rsid w:val="004079F2"/>
    <w:rsid w:val="004333E0"/>
    <w:rsid w:val="00440328"/>
    <w:rsid w:val="00456EAF"/>
    <w:rsid w:val="004609FD"/>
    <w:rsid w:val="00460DE5"/>
    <w:rsid w:val="0046151B"/>
    <w:rsid w:val="00462F70"/>
    <w:rsid w:val="004802CA"/>
    <w:rsid w:val="00482CFC"/>
    <w:rsid w:val="00485402"/>
    <w:rsid w:val="00493AD7"/>
    <w:rsid w:val="004968A6"/>
    <w:rsid w:val="004B3B08"/>
    <w:rsid w:val="004B7AE0"/>
    <w:rsid w:val="004C3F71"/>
    <w:rsid w:val="004C6050"/>
    <w:rsid w:val="004D2055"/>
    <w:rsid w:val="004D4292"/>
    <w:rsid w:val="004D476B"/>
    <w:rsid w:val="004E0139"/>
    <w:rsid w:val="004E5C86"/>
    <w:rsid w:val="004F518B"/>
    <w:rsid w:val="00512D0F"/>
    <w:rsid w:val="00513FF3"/>
    <w:rsid w:val="00514883"/>
    <w:rsid w:val="0051675B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1DB"/>
    <w:rsid w:val="005C593C"/>
    <w:rsid w:val="005F574E"/>
    <w:rsid w:val="005F79B0"/>
    <w:rsid w:val="00633225"/>
    <w:rsid w:val="006368C4"/>
    <w:rsid w:val="00657564"/>
    <w:rsid w:val="00681C2B"/>
    <w:rsid w:val="006955A1"/>
    <w:rsid w:val="006B66FE"/>
    <w:rsid w:val="006B75EE"/>
    <w:rsid w:val="006C197D"/>
    <w:rsid w:val="006C3269"/>
    <w:rsid w:val="006D2DA4"/>
    <w:rsid w:val="006E080C"/>
    <w:rsid w:val="006F2F77"/>
    <w:rsid w:val="00700D10"/>
    <w:rsid w:val="00701A84"/>
    <w:rsid w:val="007033DB"/>
    <w:rsid w:val="00705D42"/>
    <w:rsid w:val="007205AF"/>
    <w:rsid w:val="0072435B"/>
    <w:rsid w:val="007415E6"/>
    <w:rsid w:val="007511FD"/>
    <w:rsid w:val="00760100"/>
    <w:rsid w:val="007617B2"/>
    <w:rsid w:val="00761B04"/>
    <w:rsid w:val="00776757"/>
    <w:rsid w:val="0078046E"/>
    <w:rsid w:val="007A3662"/>
    <w:rsid w:val="007C4CA8"/>
    <w:rsid w:val="007D6B36"/>
    <w:rsid w:val="007E5EA6"/>
    <w:rsid w:val="007F4638"/>
    <w:rsid w:val="00801F57"/>
    <w:rsid w:val="00811600"/>
    <w:rsid w:val="00812410"/>
    <w:rsid w:val="008162CD"/>
    <w:rsid w:val="00841BCB"/>
    <w:rsid w:val="00844704"/>
    <w:rsid w:val="00844851"/>
    <w:rsid w:val="00847593"/>
    <w:rsid w:val="00861EC1"/>
    <w:rsid w:val="008A1189"/>
    <w:rsid w:val="008D4C3A"/>
    <w:rsid w:val="008D6628"/>
    <w:rsid w:val="008E5951"/>
    <w:rsid w:val="008E743F"/>
    <w:rsid w:val="008E7E10"/>
    <w:rsid w:val="008F26B4"/>
    <w:rsid w:val="008F3828"/>
    <w:rsid w:val="0090104E"/>
    <w:rsid w:val="00921C2E"/>
    <w:rsid w:val="009279EB"/>
    <w:rsid w:val="00937161"/>
    <w:rsid w:val="00940B1A"/>
    <w:rsid w:val="00944D65"/>
    <w:rsid w:val="0094550F"/>
    <w:rsid w:val="00966538"/>
    <w:rsid w:val="009714E8"/>
    <w:rsid w:val="00974AE3"/>
    <w:rsid w:val="009774F3"/>
    <w:rsid w:val="00985428"/>
    <w:rsid w:val="00987742"/>
    <w:rsid w:val="009A2EFC"/>
    <w:rsid w:val="009B0AA5"/>
    <w:rsid w:val="009B1496"/>
    <w:rsid w:val="009C11B9"/>
    <w:rsid w:val="009C6202"/>
    <w:rsid w:val="00A12BCB"/>
    <w:rsid w:val="00A22DD7"/>
    <w:rsid w:val="00A3149B"/>
    <w:rsid w:val="00A33C6C"/>
    <w:rsid w:val="00A36CDD"/>
    <w:rsid w:val="00A408B7"/>
    <w:rsid w:val="00A45B2C"/>
    <w:rsid w:val="00A472D7"/>
    <w:rsid w:val="00A57A92"/>
    <w:rsid w:val="00A61977"/>
    <w:rsid w:val="00A71C4B"/>
    <w:rsid w:val="00A728D4"/>
    <w:rsid w:val="00A9068B"/>
    <w:rsid w:val="00A951A0"/>
    <w:rsid w:val="00AA278F"/>
    <w:rsid w:val="00AB71BE"/>
    <w:rsid w:val="00AE28C6"/>
    <w:rsid w:val="00AE5B33"/>
    <w:rsid w:val="00AE60E1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B59A7"/>
    <w:rsid w:val="00BD4019"/>
    <w:rsid w:val="00BE22B6"/>
    <w:rsid w:val="00BE5AC6"/>
    <w:rsid w:val="00BF2E4C"/>
    <w:rsid w:val="00BF4E7E"/>
    <w:rsid w:val="00C06A29"/>
    <w:rsid w:val="00C376A8"/>
    <w:rsid w:val="00C40227"/>
    <w:rsid w:val="00C41B36"/>
    <w:rsid w:val="00C5628F"/>
    <w:rsid w:val="00C56FC2"/>
    <w:rsid w:val="00C61E8E"/>
    <w:rsid w:val="00C70ACA"/>
    <w:rsid w:val="00C8056A"/>
    <w:rsid w:val="00C94751"/>
    <w:rsid w:val="00CB16D1"/>
    <w:rsid w:val="00CB2008"/>
    <w:rsid w:val="00CD3D98"/>
    <w:rsid w:val="00CD774B"/>
    <w:rsid w:val="00CE44E9"/>
    <w:rsid w:val="00CF0669"/>
    <w:rsid w:val="00CF0E92"/>
    <w:rsid w:val="00D000D3"/>
    <w:rsid w:val="00D02B9D"/>
    <w:rsid w:val="00D031A9"/>
    <w:rsid w:val="00D1075E"/>
    <w:rsid w:val="00D11EFC"/>
    <w:rsid w:val="00D247D6"/>
    <w:rsid w:val="00D27FB4"/>
    <w:rsid w:val="00D41CD5"/>
    <w:rsid w:val="00D50669"/>
    <w:rsid w:val="00D8455A"/>
    <w:rsid w:val="00DA28C0"/>
    <w:rsid w:val="00DB63D9"/>
    <w:rsid w:val="00DC2970"/>
    <w:rsid w:val="00DC5AB3"/>
    <w:rsid w:val="00DC70D9"/>
    <w:rsid w:val="00DD3256"/>
    <w:rsid w:val="00DF7FC2"/>
    <w:rsid w:val="00E02BD0"/>
    <w:rsid w:val="00E13C4F"/>
    <w:rsid w:val="00E2188F"/>
    <w:rsid w:val="00E2280C"/>
    <w:rsid w:val="00E37430"/>
    <w:rsid w:val="00E51AA6"/>
    <w:rsid w:val="00E66FC0"/>
    <w:rsid w:val="00E81328"/>
    <w:rsid w:val="00E83958"/>
    <w:rsid w:val="00E964F8"/>
    <w:rsid w:val="00ED25F6"/>
    <w:rsid w:val="00ED367D"/>
    <w:rsid w:val="00EE0C68"/>
    <w:rsid w:val="00EE3EAE"/>
    <w:rsid w:val="00F053DB"/>
    <w:rsid w:val="00F143F0"/>
    <w:rsid w:val="00F20525"/>
    <w:rsid w:val="00F22275"/>
    <w:rsid w:val="00F41864"/>
    <w:rsid w:val="00F47831"/>
    <w:rsid w:val="00F6411B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283C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customStyle="1" w:styleId="arrow">
    <w:name w:val="arrow"/>
    <w:basedOn w:val="DefaultParagraphFont"/>
    <w:rsid w:val="001D7D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ossindex.sonatype.org/component/pkg:maven/org.apache.logging.log4j/log4j-api@2.12.1?utm_source=dependency-check&amp;utm_medium=integration&amp;utm_content=5.3.0" TargetMode="External"/><Relationship Id="rId18" Type="http://schemas.openxmlformats.org/officeDocument/2006/relationships/hyperlink" Target="https://ossindex.sonatype.org/component/pkg:maven/org.bouncycastle/bcprov-jdk15on@1.46?utm_source=dependency-check&amp;utm_medium=integration&amp;utm_content=5.3.0" TargetMode="External"/><Relationship Id="rId26" Type="http://schemas.openxmlformats.org/officeDocument/2006/relationships/hyperlink" Target="https://ossindex.sonatype.org/component/pkg:maven/org.springframework/spring-context@5.2.3.RELEASE?utm_source=dependency-check&amp;utm_medium=integration&amp;utm_content=5.3.0" TargetMode="External"/><Relationship Id="rId39" Type="http://schemas.openxmlformats.org/officeDocument/2006/relationships/hyperlink" Target="https://ossindex.sonatype.org/component/pkg:maven/ch.qos.logback/logback-core@1.2.3?utm_source=dependency-check&amp;utm_medium=integration&amp;utm_content=5.3.0" TargetMode="External"/><Relationship Id="rId21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34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42" Type="http://schemas.openxmlformats.org/officeDocument/2006/relationships/hyperlink" Target="https://nvd.nist.gov/vuln/search/results?form_type=Advanced&amp;results_type=overview&amp;search_type=all&amp;cpe_vendor=cpe%3A%2F%3Asnakeyaml_project&amp;cpe_product=cpe%3A%2F%3Asnakeyaml_project%3Asnakeyaml&amp;cpe_version=cpe%3A%2F%3Asnakeyaml_project%3Asnakeyaml%3A1.25" TargetMode="External"/><Relationship Id="rId47" Type="http://schemas.openxmlformats.org/officeDocument/2006/relationships/header" Target="header1.xml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ossindex.sonatype.org/component/pkg:maven/org.apache.tomcat.embed/tomcat-embed-core@9.0.30?utm_source=dependency-check&amp;utm_medium=integration&amp;utm_content=5.3.0" TargetMode="External"/><Relationship Id="rId29" Type="http://schemas.openxmlformats.org/officeDocument/2006/relationships/hyperlink" Target="https://ossindex.sonatype.org/component/pkg:maven/org.springframework/spring-expression@5.2.3.RELEASE?utm_source=dependency-check&amp;utm_medium=integration&amp;utm_content=5.3.0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32" Type="http://schemas.openxmlformats.org/officeDocument/2006/relationships/hyperlink" Target="https://ossindex.sonatype.org/component/pkg:maven/org.springframework/spring-web@5.2.3.RELEASE?utm_source=dependency-check&amp;utm_medium=integration&amp;utm_content=5.3.0" TargetMode="External"/><Relationship Id="rId37" Type="http://schemas.openxmlformats.org/officeDocument/2006/relationships/hyperlink" Target="https://ossindex.sonatype.org/component/pkg:maven/ch.qos.logback/logback-classic@1.2.3?utm_source=dependency-check&amp;utm_medium=integration&amp;utm_content=5.3.0" TargetMode="External"/><Relationship Id="rId40" Type="http://schemas.openxmlformats.org/officeDocument/2006/relationships/hyperlink" Target="https://nvd.nist.gov/vuln/search/results?form_type=Advanced&amp;results_type=overview&amp;search_type=all&amp;cpe_vendor=cpe%3A%2F%3Aredhat&amp;cpe_product=cpe%3A%2F%3Aredhat%3Ahibernate_validator&amp;cpe_version=cpe%3A%2F%3Aredhat%3Ahibernate_validator%3A6.0.18" TargetMode="External"/><Relationship Id="rId45" Type="http://schemas.openxmlformats.org/officeDocument/2006/relationships/hyperlink" Target="https://nvd.nist.gov/vuln/search/results?form_type=Advanced&amp;results_type=overview&amp;search_type=all&amp;cpe_vendor=cpe%3A%2F%3Avmware&amp;cpe_product=cpe%3A%2F%3Avmware%3Aspring_boot&amp;cpe_version=cpe%3A%2F%3Avmware%3Aspring_boot%3A2.2.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23" Type="http://schemas.openxmlformats.org/officeDocument/2006/relationships/hyperlink" Target="https://ossindex.sonatype.org/component/pkg:maven/org.springframework/spring-beans@5.2.3.RELEASE?utm_source=dependency-check&amp;utm_medium=integration&amp;utm_content=5.3.0" TargetMode="External"/><Relationship Id="rId28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36" Type="http://schemas.openxmlformats.org/officeDocument/2006/relationships/hyperlink" Target="https://nvd.nist.gov/vuln/search/results?form_type=Advanced&amp;results_type=overview&amp;search_type=all&amp;cpe_vendor=cpe%3A%2F%3Aqos&amp;cpe_product=cpe%3A%2F%3Aqos%3Alogback&amp;cpe_version=cpe%3A%2F%3Aqos%3Alogback%3A1.2.3" TargetMode="External"/><Relationship Id="rId49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nvd.nist.gov/vuln/search/results?form_type=Advanced&amp;results_type=overview&amp;search_type=all&amp;cpe_vendor=cpe%3A%2F%3Afasterxml&amp;cpe_product=cpe%3A%2F%3Afasterxml%3Ajackson-databind&amp;cpe_version=cpe%3A%2F%3Afasterxml%3Ajackson-databind%3A2.10.2" TargetMode="External"/><Relationship Id="rId31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44" Type="http://schemas.openxmlformats.org/officeDocument/2006/relationships/hyperlink" Target="https://ossindex.sonatype.org/component/pkg:maven/org.yaml/snakeyaml@1.25?utm_source=dependency-check&amp;utm_medium=integration&amp;utm_content=5.3.0" TargetMode="External"/><Relationship Id="rId52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22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27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30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35" Type="http://schemas.openxmlformats.org/officeDocument/2006/relationships/hyperlink" Target="https://ossindex.sonatype.org/component/pkg:maven/org.springframework/spring-webmvc@5.2.3.RELEASE?utm_source=dependency-check&amp;utm_medium=integration&amp;utm_content=5.3.0" TargetMode="External"/><Relationship Id="rId43" Type="http://schemas.openxmlformats.org/officeDocument/2006/relationships/hyperlink" Target="https://nvd.nist.gov/vuln/search/results?form_type=Advanced&amp;results_type=overview&amp;search_type=all&amp;cpe_vendor=cpe%3A%2F%3Ayaml_project&amp;cpe_product=cpe%3A%2F%3Ayaml_project%3Ayaml&amp;cpe_version=cpe%3A%2F%3Ayaml_project%3Ayaml%3A1.25" TargetMode="External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nvd.nist.gov/vuln/search/results?form_type=Advanced&amp;results_type=overview&amp;search_type=all&amp;cpe_vendor=cpe%3A%2F%3Aapache&amp;cpe_product=cpe%3A%2F%3Aapache%3Alog4j&amp;cpe_version=cpe%3A%2F%3Aapache%3Alog4j%3A2.12.1" TargetMode="External"/><Relationship Id="rId17" Type="http://schemas.openxmlformats.org/officeDocument/2006/relationships/hyperlink" Target="https://nvd.nist.gov/vuln/search/results?form_type=Advanced&amp;results_type=overview&amp;search_type=all&amp;cpe_vendor=cpe%3A%2F%3Abouncycastle&amp;cpe_product=cpe%3A%2F%3Abouncycastle%3Alegion-of-the-bouncy-castle-java-crytography-api&amp;cpe_version=cpe%3A%2F%3Abouncycastle%3Alegion-of-the-bouncy-castle-java-crytography-api%3A1.46" TargetMode="External"/><Relationship Id="rId25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33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38" Type="http://schemas.openxmlformats.org/officeDocument/2006/relationships/hyperlink" Target="https://nvd.nist.gov/vuln/search/results?form_type=Advanced&amp;results_type=overview&amp;search_type=all&amp;cpe_vendor=cpe%3A%2F%3Aqos&amp;cpe_product=cpe%3A%2F%3Aqos%3Alogback&amp;cpe_version=cpe%3A%2F%3Aqos%3Alogback%3A1.2.3" TargetMode="External"/><Relationship Id="rId46" Type="http://schemas.openxmlformats.org/officeDocument/2006/relationships/hyperlink" Target="https://ossindex.sonatype.org/component/pkg:maven/org.springframework.boot/spring-boot@2.2.4.RELEASE?utm_source=dependency-check&amp;utm_medium=integration&amp;utm_content=5.3.0" TargetMode="External"/><Relationship Id="rId20" Type="http://schemas.openxmlformats.org/officeDocument/2006/relationships/hyperlink" Target="https://ossindex.sonatype.org/component/pkg:maven/com.fasterxml.jackson.core/jackson-databind@2.10.2?utm_source=dependency-check&amp;utm_medium=integration&amp;utm_content=5.3.0" TargetMode="External"/><Relationship Id="rId41" Type="http://schemas.openxmlformats.org/officeDocument/2006/relationships/hyperlink" Target="https://ossindex.sonatype.org/component/pkg:maven/org.hibernate.validator/hibernate-validator@6.0.18.Final?utm_source=dependency-check&amp;utm_medium=integration&amp;utm_content=5.3.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6</Pages>
  <Words>2869</Words>
  <Characters>16356</Characters>
  <Application>Microsoft Office Word</Application>
  <DocSecurity>0</DocSecurity>
  <Lines>136</Lines>
  <Paragraphs>38</Paragraphs>
  <ScaleCrop>false</ScaleCrop>
  <Company/>
  <LinksUpToDate>false</LinksUpToDate>
  <CharactersWithSpaces>1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Ogata, Atsushi</cp:lastModifiedBy>
  <cp:revision>85</cp:revision>
  <dcterms:created xsi:type="dcterms:W3CDTF">2024-02-07T05:59:00Z</dcterms:created>
  <dcterms:modified xsi:type="dcterms:W3CDTF">2025-01-26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